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4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2129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692432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ATTACK-SMITH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7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03-MAY-24 11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  <w:p>
            <w:pPr>
              <w:jc w:val="left"/>
            </w:pPr>
            <w:r>
              <w:t xml:space="preserve">Vulnerability: Difficulty Wal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31611/131612/131613 - FRAME/ DAMAGE TO DOOR/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2129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2Z</dcterms:created>
  <dcterms:modified xsi:type="dcterms:W3CDTF">2024-04-25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